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32C6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32C6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32C6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32C6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32C6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32C6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7DA1CAA" w:rsidR="0000007A" w:rsidRPr="00432C63" w:rsidRDefault="006F49B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32C6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432C6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32C6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32C6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9AF85F6" w:rsidR="0000007A" w:rsidRPr="00432C6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E6C6A"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56</w:t>
            </w:r>
          </w:p>
        </w:tc>
      </w:tr>
      <w:tr w:rsidR="0000007A" w:rsidRPr="00432C6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32C6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32C6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61943FA" w:rsidR="0000007A" w:rsidRPr="00432C63" w:rsidRDefault="003F18F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32C63">
              <w:rPr>
                <w:rFonts w:ascii="Arial" w:hAnsi="Arial" w:cs="Arial"/>
                <w:b/>
                <w:sz w:val="20"/>
                <w:szCs w:val="20"/>
                <w:lang w:val="en-GB"/>
              </w:rPr>
              <w:t>Concurrent Immune Thrombocytopenia and Crohn’s Disease: A Review of Reported Cases</w:t>
            </w:r>
          </w:p>
        </w:tc>
      </w:tr>
      <w:tr w:rsidR="00CF0BBB" w:rsidRPr="00432C6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32C6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32C6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4DD36B" w:rsidR="00CF0BBB" w:rsidRPr="00432C63" w:rsidRDefault="009E6C6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32C6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ook </w:t>
            </w:r>
            <w:r w:rsidR="00121C58" w:rsidRPr="00432C63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Pr="00432C63">
              <w:rPr>
                <w:rFonts w:ascii="Arial" w:hAnsi="Arial" w:cs="Arial"/>
                <w:b/>
                <w:sz w:val="20"/>
                <w:szCs w:val="20"/>
                <w:lang w:val="en-GB"/>
              </w:rPr>
              <w:t>hapter</w:t>
            </w:r>
          </w:p>
        </w:tc>
      </w:tr>
    </w:tbl>
    <w:p w14:paraId="5A743ECE" w14:textId="77777777" w:rsidR="00D27A79" w:rsidRPr="00432C6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32C6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32C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32C6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32C6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32C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32C6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32C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32C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32C6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32C6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32C6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32C6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32C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32C63">
              <w:rPr>
                <w:rFonts w:ascii="Arial" w:hAnsi="Arial" w:cs="Arial"/>
                <w:lang w:val="en-GB"/>
              </w:rPr>
              <w:t>Author’s Feedback</w:t>
            </w:r>
            <w:r w:rsidRPr="00432C6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32C6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32C6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32C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32C6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3D54D9B" w:rsidR="00F1171E" w:rsidRPr="00432C63" w:rsidRDefault="007F32E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article is important for the scientific community in order to think </w:t>
            </w:r>
            <w:proofErr w:type="spellStart"/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t</w:t>
            </w:r>
            <w:proofErr w:type="spellEnd"/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possibilities associated </w:t>
            </w:r>
            <w:proofErr w:type="spellStart"/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ih</w:t>
            </w:r>
            <w:proofErr w:type="spellEnd"/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rohns</w:t>
            </w:r>
            <w:proofErr w:type="spellEnd"/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isease and to ke</w:t>
            </w:r>
            <w:r w:rsidR="006F27E7"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p in mind ITP as an associated</w:t>
            </w:r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More over as a diagnosis tool </w:t>
            </w:r>
          </w:p>
        </w:tc>
        <w:tc>
          <w:tcPr>
            <w:tcW w:w="1523" w:type="pct"/>
          </w:tcPr>
          <w:p w14:paraId="462A339C" w14:textId="77777777" w:rsidR="00F1171E" w:rsidRPr="00432C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32C6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32C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32C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32C6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5830DEC" w:rsidR="00F1171E" w:rsidRPr="00432C63" w:rsidRDefault="006F27E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r w:rsidR="007F32E5"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crisp and concise</w:t>
            </w:r>
          </w:p>
        </w:tc>
        <w:tc>
          <w:tcPr>
            <w:tcW w:w="1523" w:type="pct"/>
          </w:tcPr>
          <w:p w14:paraId="405B6701" w14:textId="77777777" w:rsidR="00F1171E" w:rsidRPr="00432C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32C6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32C6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32C6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32C6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4682D84" w14:textId="77777777" w:rsidR="00F1171E" w:rsidRPr="00432C63" w:rsidRDefault="007F32E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  <w:p w14:paraId="2EF5C20C" w14:textId="77777777" w:rsidR="007F32E5" w:rsidRPr="00432C63" w:rsidRDefault="007F32E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 would like them to add the extraintestinal manifestations and association of ITP with it in </w:t>
            </w:r>
            <w:proofErr w:type="spellStart"/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rohns</w:t>
            </w:r>
            <w:proofErr w:type="spellEnd"/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isease</w:t>
            </w:r>
          </w:p>
          <w:p w14:paraId="0FB7E83A" w14:textId="2AE9486F" w:rsidR="007F32E5" w:rsidRPr="00432C63" w:rsidRDefault="007F32E5" w:rsidP="006F27E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 Would appreciate if </w:t>
            </w:r>
            <w:proofErr w:type="gramStart"/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s</w:t>
            </w:r>
            <w:proofErr w:type="gramEnd"/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ritten in a more elaborated way and explaining the mechanism how this is an association</w:t>
            </w:r>
          </w:p>
        </w:tc>
        <w:tc>
          <w:tcPr>
            <w:tcW w:w="1523" w:type="pct"/>
          </w:tcPr>
          <w:p w14:paraId="1D54B730" w14:textId="77777777" w:rsidR="00F1171E" w:rsidRPr="00432C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32C6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32C6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60F656" w:rsidR="00F1171E" w:rsidRPr="00432C63" w:rsidRDefault="006F27E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432C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32C6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32C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32C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32C6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A0DBE2E" w:rsidR="00F1171E" w:rsidRPr="00432C63" w:rsidRDefault="00C05A1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r w:rsidR="007F32E5"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if </w:t>
            </w:r>
            <w:proofErr w:type="gramStart"/>
            <w:r w:rsidR="007F32E5"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ossible</w:t>
            </w:r>
            <w:proofErr w:type="gramEnd"/>
            <w:r w:rsidR="007F32E5" w:rsidRPr="00432C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ite the references with numbers</w:t>
            </w:r>
          </w:p>
        </w:tc>
        <w:tc>
          <w:tcPr>
            <w:tcW w:w="1523" w:type="pct"/>
          </w:tcPr>
          <w:p w14:paraId="40220055" w14:textId="77777777" w:rsidR="00F1171E" w:rsidRPr="00432C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32C6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32C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32C6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32C6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32C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23951F94" w:rsidR="00F1171E" w:rsidRPr="00432C63" w:rsidRDefault="006F27E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32C63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6CBA4B2A" w14:textId="77777777" w:rsidR="00F1171E" w:rsidRPr="00432C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432C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32C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32C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32C6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32C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32C6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32C6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32C6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32C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32C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432C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432C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432C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32C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32C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32C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432C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432C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432C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432C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CB4689" w14:textId="025DCE1D" w:rsidR="00EC6D0A" w:rsidRPr="00432C63" w:rsidRDefault="00EC6D0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EC6D0A" w:rsidRPr="00432C63" w14:paraId="66E5BCBD" w14:textId="77777777" w:rsidTr="00EC6D0A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D13E9" w14:textId="77777777" w:rsidR="00EC6D0A" w:rsidRPr="00432C63" w:rsidRDefault="00EC6D0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432C63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432C63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701B0BB" w14:textId="77777777" w:rsidR="00EC6D0A" w:rsidRPr="00432C63" w:rsidRDefault="00EC6D0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C6D0A" w:rsidRPr="00432C63" w14:paraId="0DD05514" w14:textId="77777777" w:rsidTr="00EC6D0A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69174" w14:textId="77777777" w:rsidR="00EC6D0A" w:rsidRPr="00432C63" w:rsidRDefault="00EC6D0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86CD1B" w14:textId="77777777" w:rsidR="00EC6D0A" w:rsidRPr="00432C63" w:rsidRDefault="00EC6D0A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32C6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7766F7" w14:textId="77777777" w:rsidR="00EC6D0A" w:rsidRPr="00432C63" w:rsidRDefault="00EC6D0A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432C63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432C63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0B5E99E" w14:textId="77777777" w:rsidR="00EC6D0A" w:rsidRPr="00432C63" w:rsidRDefault="00EC6D0A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C6D0A" w:rsidRPr="00432C63" w14:paraId="6544469A" w14:textId="77777777" w:rsidTr="00EC6D0A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C8B5A" w14:textId="77777777" w:rsidR="00EC6D0A" w:rsidRPr="00432C63" w:rsidRDefault="00EC6D0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432C63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55AC02E" w14:textId="77777777" w:rsidR="00EC6D0A" w:rsidRPr="00432C63" w:rsidRDefault="00EC6D0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B7F4D" w14:textId="77777777" w:rsidR="00EC6D0A" w:rsidRPr="00432C63" w:rsidRDefault="00EC6D0A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32C6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32C6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32C6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39F779A" w14:textId="77777777" w:rsidR="00EC6D0A" w:rsidRPr="00432C63" w:rsidRDefault="00EC6D0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C257D" w14:textId="77777777" w:rsidR="00EC6D0A" w:rsidRPr="00432C63" w:rsidRDefault="00EC6D0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F6FE62" w14:textId="77777777" w:rsidR="00EC6D0A" w:rsidRPr="00432C63" w:rsidRDefault="00EC6D0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989C480" w14:textId="77777777" w:rsidR="00EC6D0A" w:rsidRPr="00432C63" w:rsidRDefault="00EC6D0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7557590" w14:textId="77777777" w:rsidR="00EC6D0A" w:rsidRPr="00432C63" w:rsidRDefault="00EC6D0A" w:rsidP="00EC6D0A">
      <w:pPr>
        <w:rPr>
          <w:rFonts w:ascii="Arial" w:hAnsi="Arial" w:cs="Arial"/>
          <w:sz w:val="20"/>
          <w:szCs w:val="20"/>
        </w:rPr>
      </w:pPr>
    </w:p>
    <w:p w14:paraId="7CD7B952" w14:textId="77777777" w:rsidR="00432C63" w:rsidRPr="0095261F" w:rsidRDefault="00432C63" w:rsidP="00432C6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5261F">
        <w:rPr>
          <w:rFonts w:ascii="Arial" w:hAnsi="Arial" w:cs="Arial"/>
          <w:b/>
          <w:u w:val="single"/>
        </w:rPr>
        <w:t>Reviewer details:</w:t>
      </w:r>
    </w:p>
    <w:p w14:paraId="7AED81D6" w14:textId="77777777" w:rsidR="00432C63" w:rsidRPr="0095261F" w:rsidRDefault="00432C63" w:rsidP="00432C6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5261F">
        <w:rPr>
          <w:rFonts w:ascii="Arial" w:hAnsi="Arial" w:cs="Arial"/>
          <w:b/>
          <w:color w:val="000000"/>
        </w:rPr>
        <w:t>Manali Jain, India</w:t>
      </w:r>
    </w:p>
    <w:p w14:paraId="33324D14" w14:textId="77777777" w:rsidR="00EC6D0A" w:rsidRPr="00432C63" w:rsidRDefault="00EC6D0A" w:rsidP="00EC6D0A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2BC3D45B" w14:textId="77777777" w:rsidR="00EC6D0A" w:rsidRPr="00432C63" w:rsidRDefault="00EC6D0A" w:rsidP="00EC6D0A">
      <w:pPr>
        <w:rPr>
          <w:rFonts w:ascii="Arial" w:hAnsi="Arial" w:cs="Arial"/>
          <w:sz w:val="20"/>
          <w:szCs w:val="20"/>
        </w:rPr>
      </w:pPr>
    </w:p>
    <w:p w14:paraId="63B8E7EE" w14:textId="77777777" w:rsidR="00EC6D0A" w:rsidRPr="00432C63" w:rsidRDefault="00EC6D0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EC6D0A" w:rsidRPr="00432C63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87AC19" w14:textId="77777777" w:rsidR="000C700C" w:rsidRPr="0000007A" w:rsidRDefault="000C700C" w:rsidP="0099583E">
      <w:r>
        <w:separator/>
      </w:r>
    </w:p>
  </w:endnote>
  <w:endnote w:type="continuationSeparator" w:id="0">
    <w:p w14:paraId="6A13015F" w14:textId="77777777" w:rsidR="000C700C" w:rsidRPr="0000007A" w:rsidRDefault="000C700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3B263C" w14:textId="77777777" w:rsidR="000C700C" w:rsidRPr="0000007A" w:rsidRDefault="000C700C" w:rsidP="0099583E">
      <w:r>
        <w:separator/>
      </w:r>
    </w:p>
  </w:footnote>
  <w:footnote w:type="continuationSeparator" w:id="0">
    <w:p w14:paraId="208346A6" w14:textId="77777777" w:rsidR="000C700C" w:rsidRPr="0000007A" w:rsidRDefault="000C700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67066905">
    <w:abstractNumId w:val="3"/>
  </w:num>
  <w:num w:numId="2" w16cid:durableId="1723089224">
    <w:abstractNumId w:val="6"/>
  </w:num>
  <w:num w:numId="3" w16cid:durableId="1593050284">
    <w:abstractNumId w:val="5"/>
  </w:num>
  <w:num w:numId="4" w16cid:durableId="1045373953">
    <w:abstractNumId w:val="7"/>
  </w:num>
  <w:num w:numId="5" w16cid:durableId="333919198">
    <w:abstractNumId w:val="4"/>
  </w:num>
  <w:num w:numId="6" w16cid:durableId="1028943768">
    <w:abstractNumId w:val="0"/>
  </w:num>
  <w:num w:numId="7" w16cid:durableId="818767477">
    <w:abstractNumId w:val="1"/>
  </w:num>
  <w:num w:numId="8" w16cid:durableId="1869561369">
    <w:abstractNumId w:val="9"/>
  </w:num>
  <w:num w:numId="9" w16cid:durableId="637615438">
    <w:abstractNumId w:val="8"/>
  </w:num>
  <w:num w:numId="10" w16cid:durableId="13252776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700C"/>
    <w:rsid w:val="000D13B0"/>
    <w:rsid w:val="000F6EA8"/>
    <w:rsid w:val="00101322"/>
    <w:rsid w:val="00115767"/>
    <w:rsid w:val="00121C58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0201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41ED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7C69"/>
    <w:rsid w:val="00312559"/>
    <w:rsid w:val="003204B8"/>
    <w:rsid w:val="00326D7D"/>
    <w:rsid w:val="0033018A"/>
    <w:rsid w:val="0033692F"/>
    <w:rsid w:val="00343EDA"/>
    <w:rsid w:val="00353718"/>
    <w:rsid w:val="00374F93"/>
    <w:rsid w:val="00377F1D"/>
    <w:rsid w:val="003878F5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18F1"/>
    <w:rsid w:val="00401C12"/>
    <w:rsid w:val="00421DBF"/>
    <w:rsid w:val="0042465A"/>
    <w:rsid w:val="00432C63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3447D"/>
    <w:rsid w:val="0054564B"/>
    <w:rsid w:val="00545A13"/>
    <w:rsid w:val="00546343"/>
    <w:rsid w:val="00546E3F"/>
    <w:rsid w:val="00551849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5993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27E7"/>
    <w:rsid w:val="006F49BB"/>
    <w:rsid w:val="00700A1D"/>
    <w:rsid w:val="00700EF2"/>
    <w:rsid w:val="00701186"/>
    <w:rsid w:val="00707BE1"/>
    <w:rsid w:val="007238EB"/>
    <w:rsid w:val="00726851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32E5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1937"/>
    <w:rsid w:val="009B239B"/>
    <w:rsid w:val="009C5642"/>
    <w:rsid w:val="009E13C3"/>
    <w:rsid w:val="009E6A30"/>
    <w:rsid w:val="009E6C6A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127"/>
    <w:rsid w:val="00AC1349"/>
    <w:rsid w:val="00AD6C51"/>
    <w:rsid w:val="00AE0E9B"/>
    <w:rsid w:val="00AE54CD"/>
    <w:rsid w:val="00AF3016"/>
    <w:rsid w:val="00AF47AD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05A16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1DA9"/>
    <w:rsid w:val="00EA2839"/>
    <w:rsid w:val="00EB3E91"/>
    <w:rsid w:val="00EB6E15"/>
    <w:rsid w:val="00EC6894"/>
    <w:rsid w:val="00EC6D0A"/>
    <w:rsid w:val="00ED6B12"/>
    <w:rsid w:val="00ED7400"/>
    <w:rsid w:val="00EF326D"/>
    <w:rsid w:val="00EF53FE"/>
    <w:rsid w:val="00F1171E"/>
    <w:rsid w:val="00F13071"/>
    <w:rsid w:val="00F2643C"/>
    <w:rsid w:val="00F30905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0815F5C8-1132-4231-8319-1A8A4520B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3447D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32C6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6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7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7</cp:revision>
  <dcterms:created xsi:type="dcterms:W3CDTF">2023-08-30T09:21:00Z</dcterms:created>
  <dcterms:modified xsi:type="dcterms:W3CDTF">2025-07-26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